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17D9BC55" w:rsidR="00F05CEF" w:rsidRPr="00DA769D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DA769D">
        <w:rPr>
          <w:sz w:val="40"/>
          <w:szCs w:val="40"/>
          <w:lang w:val="en-GB"/>
        </w:rPr>
        <w:t xml:space="preserve">Problem </w:t>
      </w:r>
      <w:r w:rsidR="00424783" w:rsidRPr="00DA769D">
        <w:rPr>
          <w:sz w:val="40"/>
          <w:szCs w:val="40"/>
          <w:lang w:val="en-GB"/>
        </w:rPr>
        <w:t>3</w:t>
      </w:r>
      <w:r w:rsidR="00DA769D">
        <w:rPr>
          <w:sz w:val="40"/>
          <w:szCs w:val="40"/>
          <w:lang w:val="en-GB"/>
        </w:rPr>
        <w:t xml:space="preserve"> - </w:t>
      </w:r>
      <w:proofErr w:type="spellStart"/>
      <w:proofErr w:type="gramStart"/>
      <w:r w:rsidR="008A5CDD" w:rsidRPr="00DA769D">
        <w:rPr>
          <w:sz w:val="40"/>
          <w:szCs w:val="40"/>
          <w:lang w:val="en-GB"/>
        </w:rPr>
        <w:t>P!rates</w:t>
      </w:r>
      <w:proofErr w:type="spellEnd"/>
      <w:proofErr w:type="gramEnd"/>
    </w:p>
    <w:p w14:paraId="1A967FF1" w14:textId="77777777" w:rsidR="00DA769D" w:rsidRDefault="00DA769D" w:rsidP="00DA769D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1AB7002B" w14:textId="410E8D82" w:rsidR="00DA769D" w:rsidRDefault="00DA769D" w:rsidP="00DA769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2#2</w:t>
        </w:r>
      </w:hyperlink>
      <w:r w:rsidRPr="00A925BE"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685FFA76" w14:textId="5E7E1CA5" w:rsidR="002730D3" w:rsidRPr="00E84396" w:rsidRDefault="007E744D" w:rsidP="009D5310">
      <w:pPr>
        <w:jc w:val="center"/>
        <w:rPr>
          <w:i/>
          <w:lang w:val="en-GB"/>
        </w:rPr>
      </w:pPr>
      <w:r>
        <w:rPr>
          <w:i/>
          <w:lang w:val="en-GB"/>
        </w:rPr>
        <w:t>Anno 1681. The Caribbean. The golden age of piracy. You are a well-known pirate captain by the name of Jac</w:t>
      </w:r>
      <w:r w:rsidR="00DA769D">
        <w:rPr>
          <w:i/>
          <w:lang w:val="en-GB"/>
        </w:rPr>
        <w:t xml:space="preserve">k </w:t>
      </w:r>
      <w:r>
        <w:rPr>
          <w:i/>
          <w:lang w:val="en-GB"/>
        </w:rPr>
        <w:t>Daniels. Together with your comrades Jim (Beam) and Johnny (Walker)</w:t>
      </w:r>
      <w:r w:rsidR="00DA769D">
        <w:rPr>
          <w:i/>
          <w:lang w:val="en-GB"/>
        </w:rPr>
        <w:t>,</w:t>
      </w:r>
      <w:r>
        <w:rPr>
          <w:i/>
          <w:lang w:val="en-GB"/>
        </w:rPr>
        <w:t xml:space="preserve"> you have been roaming the seas, looking for gold and treasure… and the occasional killing, of course. Go ahead, target some wealthy </w:t>
      </w:r>
      <w:proofErr w:type="gramStart"/>
      <w:r>
        <w:rPr>
          <w:i/>
          <w:lang w:val="en-GB"/>
        </w:rPr>
        <w:t>settlements</w:t>
      </w:r>
      <w:proofErr w:type="gramEnd"/>
      <w:r>
        <w:rPr>
          <w:i/>
          <w:lang w:val="en-GB"/>
        </w:rPr>
        <w:t xml:space="preserve"> and show them the pirate</w:t>
      </w:r>
      <w:r w:rsidR="00DA769D">
        <w:rPr>
          <w:i/>
          <w:lang w:val="en-GB"/>
        </w:rPr>
        <w:t>'</w:t>
      </w:r>
      <w:r>
        <w:rPr>
          <w:i/>
          <w:lang w:val="en-GB"/>
        </w:rPr>
        <w:t>s way!</w:t>
      </w:r>
    </w:p>
    <w:p w14:paraId="4ADD1EC1" w14:textId="271DBB96" w:rsidR="00885DB7" w:rsidRDefault="00FF1540" w:rsidP="00885DB7">
      <w:r>
        <w:t xml:space="preserve">Until </w:t>
      </w:r>
      <w:r w:rsidR="007E744D">
        <w:t>the</w:t>
      </w:r>
      <w:r w:rsidR="007E744D" w:rsidRPr="00D95FF6">
        <w:t xml:space="preserve"> </w:t>
      </w:r>
      <w:r w:rsidR="007E744D" w:rsidRPr="007E744D">
        <w:rPr>
          <w:rStyle w:val="CodeChar"/>
        </w:rPr>
        <w:t>"Sail"</w:t>
      </w:r>
      <w:r w:rsidR="007E744D" w:rsidRPr="00D95FF6">
        <w:t xml:space="preserve"> </w:t>
      </w:r>
      <w:r w:rsidR="007E744D">
        <w:t>command is given</w:t>
      </w:r>
      <w:r w:rsidR="00DA769D">
        <w:t>,</w:t>
      </w:r>
      <w:r>
        <w:t xml:space="preserve"> you will be receiving</w:t>
      </w:r>
      <w:r w:rsidR="0088735C">
        <w:t>:</w:t>
      </w:r>
    </w:p>
    <w:p w14:paraId="69AC0008" w14:textId="61979F07" w:rsidR="00885DB7" w:rsidRPr="00885DB7" w:rsidRDefault="00DA769D" w:rsidP="00885DB7">
      <w:pPr>
        <w:pStyle w:val="ListParagraph"/>
        <w:numPr>
          <w:ilvl w:val="0"/>
          <w:numId w:val="16"/>
        </w:numPr>
      </w:pPr>
      <w:r>
        <w:t xml:space="preserve">You and your crew have targeted </w:t>
      </w:r>
      <w:r w:rsidRPr="00DA769D">
        <w:rPr>
          <w:b/>
          <w:bCs/>
        </w:rPr>
        <w:t>cities</w:t>
      </w:r>
      <w:r w:rsidR="007E744D">
        <w:t xml:space="preserve">, with their </w:t>
      </w:r>
      <w:r w:rsidR="007E744D" w:rsidRPr="00885DB7">
        <w:rPr>
          <w:b/>
        </w:rPr>
        <w:t>population</w:t>
      </w:r>
      <w:r w:rsidR="007E744D">
        <w:t xml:space="preserve"> and </w:t>
      </w:r>
      <w:r w:rsidR="007E744D" w:rsidRPr="00885DB7">
        <w:rPr>
          <w:b/>
        </w:rPr>
        <w:t>gold</w:t>
      </w:r>
      <w:r w:rsidR="007E744D">
        <w:t xml:space="preserve">, separated by </w:t>
      </w:r>
      <w:r w:rsidR="007E744D">
        <w:rPr>
          <w:rStyle w:val="CodeChar"/>
        </w:rPr>
        <w:t>"||"</w:t>
      </w:r>
      <w:r w:rsidR="007E744D" w:rsidRPr="007E744D">
        <w:t>.</w:t>
      </w:r>
    </w:p>
    <w:p w14:paraId="5EBC1411" w14:textId="3FEB3A21" w:rsidR="00F773AE" w:rsidRPr="00885DB7" w:rsidRDefault="0088735C" w:rsidP="00885DB7">
      <w:pPr>
        <w:pStyle w:val="ListParagraph"/>
        <w:numPr>
          <w:ilvl w:val="0"/>
          <w:numId w:val="16"/>
        </w:numPr>
      </w:pPr>
      <w:r>
        <w:t xml:space="preserve">If you receive a city </w:t>
      </w:r>
      <w:r w:rsidR="00DA769D">
        <w:t>that</w:t>
      </w:r>
      <w:r>
        <w:t xml:space="preserve"> has </w:t>
      </w:r>
      <w:r w:rsidR="00DA769D">
        <w:t>already been</w:t>
      </w:r>
      <w:r>
        <w:t xml:space="preserve"> received, you </w:t>
      </w:r>
      <w:proofErr w:type="gramStart"/>
      <w:r>
        <w:t>have to</w:t>
      </w:r>
      <w:proofErr w:type="gramEnd"/>
      <w:r>
        <w:t xml:space="preserve"> increase the population and gold with the given values.</w:t>
      </w:r>
    </w:p>
    <w:p w14:paraId="2F0B94D7" w14:textId="53C59A44" w:rsidR="0088735C" w:rsidRPr="00F773AE" w:rsidRDefault="007E744D" w:rsidP="00F773AE">
      <w:pPr>
        <w:rPr>
          <w:vertAlign w:val="subscript"/>
        </w:rPr>
      </w:pPr>
      <w:r>
        <w:t>After the</w:t>
      </w:r>
      <w:r w:rsidRPr="00D95FF6">
        <w:t xml:space="preserve"> </w:t>
      </w:r>
      <w:r w:rsidRPr="007E744D">
        <w:rPr>
          <w:rStyle w:val="CodeChar"/>
        </w:rPr>
        <w:t>"</w:t>
      </w:r>
      <w:r>
        <w:rPr>
          <w:rStyle w:val="CodeChar"/>
        </w:rPr>
        <w:t>Sail"</w:t>
      </w:r>
      <w:r w:rsidRPr="00D95FF6">
        <w:t xml:space="preserve"> </w:t>
      </w:r>
      <w:r>
        <w:t xml:space="preserve">command, you will start receiving </w:t>
      </w:r>
      <w:r w:rsidR="00D95FF6">
        <w:t xml:space="preserve">lines of text representing </w:t>
      </w:r>
      <w:r>
        <w:t>events</w:t>
      </w:r>
      <w:r w:rsidR="00D95FF6">
        <w:t xml:space="preserve"> until the </w:t>
      </w:r>
      <w:r w:rsidR="00D95FF6">
        <w:rPr>
          <w:rStyle w:val="CodeChar"/>
        </w:rPr>
        <w:t>"End"</w:t>
      </w:r>
      <w:r w:rsidR="00D95FF6" w:rsidRPr="00D95FF6">
        <w:t xml:space="preserve"> </w:t>
      </w:r>
      <w:r w:rsidR="00D95FF6">
        <w:t xml:space="preserve">command is given. </w:t>
      </w:r>
    </w:p>
    <w:p w14:paraId="3787A8D2" w14:textId="5265DBB9" w:rsidR="007E744D" w:rsidRPr="0088735C" w:rsidRDefault="0088735C" w:rsidP="007E744D">
      <w:pPr>
        <w:rPr>
          <w:rStyle w:val="CodeChar"/>
          <w:rFonts w:asciiTheme="minorHAnsi" w:hAnsiTheme="minorHAnsi"/>
          <w:b w:val="0"/>
          <w:noProof w:val="0"/>
          <w:vertAlign w:val="subscript"/>
        </w:rPr>
      </w:pPr>
      <w:r>
        <w:t xml:space="preserve">Events will be </w:t>
      </w:r>
      <w:r w:rsidR="00D95FF6">
        <w:t>in the following format:</w:t>
      </w:r>
    </w:p>
    <w:p w14:paraId="235EBE24" w14:textId="0CF90B59" w:rsidR="007E744D" w:rsidRPr="0088735C" w:rsidRDefault="0088735C" w:rsidP="0088735C">
      <w:pPr>
        <w:pStyle w:val="Code"/>
        <w:numPr>
          <w:ilvl w:val="0"/>
          <w:numId w:val="13"/>
        </w:numPr>
      </w:pPr>
      <w:r>
        <w:t>"</w:t>
      </w:r>
      <w:r w:rsidR="007E744D" w:rsidRPr="0088735C">
        <w:t>Plunder=&gt;{town}=&gt;{people}=&gt;{gold}</w:t>
      </w:r>
      <w:r>
        <w:t>"</w:t>
      </w:r>
    </w:p>
    <w:p w14:paraId="36017BED" w14:textId="78E16052" w:rsidR="00A5782A" w:rsidRPr="0088735C" w:rsidRDefault="007E744D" w:rsidP="0088735C">
      <w:pPr>
        <w:pStyle w:val="ListParagraph"/>
        <w:numPr>
          <w:ilvl w:val="1"/>
          <w:numId w:val="13"/>
        </w:numPr>
        <w:rPr>
          <w:b/>
        </w:rPr>
      </w:pPr>
      <w:r>
        <w:t xml:space="preserve">You have successfully attacked and plundered the </w:t>
      </w:r>
      <w:r w:rsidR="00BD00B0">
        <w:t>town, killing the given number of people and stealing the respective amount of gold.</w:t>
      </w:r>
      <w:r>
        <w:t xml:space="preserve"> </w:t>
      </w:r>
    </w:p>
    <w:p w14:paraId="4A911F68" w14:textId="6BC605ED" w:rsidR="007E744D" w:rsidRPr="00BD00B0" w:rsidRDefault="00A5782A" w:rsidP="006D7022">
      <w:pPr>
        <w:pStyle w:val="ListParagraph"/>
        <w:numPr>
          <w:ilvl w:val="1"/>
          <w:numId w:val="13"/>
        </w:numPr>
      </w:pPr>
      <w:r>
        <w:t>For every town you attack p</w:t>
      </w:r>
      <w:r w:rsidR="007E744D">
        <w:t xml:space="preserve">rint this message: </w:t>
      </w:r>
      <w:r w:rsidR="00BD00B0" w:rsidRPr="0088735C">
        <w:rPr>
          <w:rStyle w:val="CodeChar"/>
        </w:rPr>
        <w:t>"{town} plundered! {gold} gold stolen, {people} citizens killed."</w:t>
      </w:r>
    </w:p>
    <w:p w14:paraId="4B3BE2CD" w14:textId="77777777" w:rsidR="0088735C" w:rsidRDefault="00BD00B0" w:rsidP="0088735C">
      <w:pPr>
        <w:pStyle w:val="ListParagraph"/>
        <w:numPr>
          <w:ilvl w:val="1"/>
          <w:numId w:val="13"/>
        </w:numPr>
      </w:pPr>
      <w:r>
        <w:t xml:space="preserve">If any of those two values (population or gold) </w:t>
      </w:r>
      <w:r w:rsidRPr="0088735C">
        <w:rPr>
          <w:b/>
          <w:bCs/>
        </w:rPr>
        <w:t>reaches</w:t>
      </w:r>
      <w:r w:rsidR="002B3AA1" w:rsidRPr="0088735C">
        <w:rPr>
          <w:b/>
          <w:bCs/>
        </w:rPr>
        <w:t xml:space="preserve"> zero</w:t>
      </w:r>
      <w:r>
        <w:t>, the town is disbanded</w:t>
      </w:r>
      <w:r w:rsidR="00E0478A">
        <w:t>.</w:t>
      </w:r>
    </w:p>
    <w:p w14:paraId="48800267" w14:textId="3180A319" w:rsidR="002B3AA1" w:rsidRDefault="00E0478A" w:rsidP="002B3AA1">
      <w:pPr>
        <w:pStyle w:val="ListParagraph"/>
        <w:numPr>
          <w:ilvl w:val="2"/>
          <w:numId w:val="13"/>
        </w:numPr>
      </w:pPr>
      <w:r>
        <w:t>Y</w:t>
      </w:r>
      <w:r w:rsidR="00BD00B0">
        <w:t>ou need</w:t>
      </w:r>
      <w:r>
        <w:t xml:space="preserve"> to </w:t>
      </w:r>
      <w:r w:rsidRPr="0088735C">
        <w:rPr>
          <w:b/>
        </w:rPr>
        <w:t>remove it</w:t>
      </w:r>
      <w:r>
        <w:t xml:space="preserve"> from your collection of targeted cities and</w:t>
      </w:r>
      <w:r w:rsidR="00BD00B0">
        <w:t xml:space="preserve"> print the following message:</w:t>
      </w:r>
      <w:r w:rsidR="0088735C" w:rsidRPr="00BD00B0">
        <w:t xml:space="preserve"> </w:t>
      </w:r>
      <w:r w:rsidR="00BD00B0" w:rsidRPr="00DA769D">
        <w:rPr>
          <w:rFonts w:ascii="Consolas" w:hAnsi="Consolas"/>
          <w:b/>
          <w:bCs/>
        </w:rPr>
        <w:t>"{town} has been wiped off the map!"</w:t>
      </w:r>
    </w:p>
    <w:p w14:paraId="2EFDB925" w14:textId="3E094FF8" w:rsidR="0097613F" w:rsidRPr="0097613F" w:rsidRDefault="0097613F" w:rsidP="0097613F">
      <w:pPr>
        <w:pStyle w:val="ListParagraph"/>
        <w:numPr>
          <w:ilvl w:val="1"/>
          <w:numId w:val="1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re will be no case </w:t>
      </w:r>
      <w:r w:rsidRPr="0097613F">
        <w:t xml:space="preserve">of </w:t>
      </w:r>
      <w:r>
        <w:t>receiving</w:t>
      </w:r>
      <w:r w:rsidRPr="0097613F">
        <w:t xml:space="preserve"> more people or gold than there is in the city</w:t>
      </w:r>
      <w:r>
        <w:t>.</w:t>
      </w:r>
    </w:p>
    <w:p w14:paraId="7DA4514C" w14:textId="78353747" w:rsidR="005E41AF" w:rsidRPr="000068FB" w:rsidRDefault="000068FB" w:rsidP="000068FB">
      <w:pPr>
        <w:pStyle w:val="Code"/>
        <w:numPr>
          <w:ilvl w:val="0"/>
          <w:numId w:val="13"/>
        </w:numPr>
      </w:pPr>
      <w:r>
        <w:t>"</w:t>
      </w:r>
      <w:r w:rsidR="005E41AF" w:rsidRPr="000068FB">
        <w:t>Prosper=&gt;{town}=&gt;{gold}</w:t>
      </w:r>
      <w:r>
        <w:t>"</w:t>
      </w:r>
    </w:p>
    <w:p w14:paraId="0B224F13" w14:textId="3E21CD1E" w:rsidR="000068FB" w:rsidRDefault="005E41AF" w:rsidP="000068FB">
      <w:pPr>
        <w:pStyle w:val="ListParagraph"/>
        <w:numPr>
          <w:ilvl w:val="1"/>
          <w:numId w:val="13"/>
        </w:numPr>
      </w:pPr>
      <w:r>
        <w:t>There has been dramatic economic growth in the given city</w:t>
      </w:r>
      <w:r w:rsidRPr="000068FB">
        <w:rPr>
          <w:b/>
        </w:rPr>
        <w:t>, increasing its treasury</w:t>
      </w:r>
      <w:r>
        <w:t xml:space="preserve"> by the given amount of gold.</w:t>
      </w:r>
    </w:p>
    <w:p w14:paraId="73A20EBA" w14:textId="31C6DC87" w:rsidR="005E41AF" w:rsidRPr="008564B0" w:rsidRDefault="005E41AF" w:rsidP="000068FB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t>The gold</w:t>
      </w:r>
      <w:r w:rsidR="00A5782A">
        <w:t xml:space="preserve"> amount</w:t>
      </w:r>
      <w:r>
        <w:t xml:space="preserve"> </w:t>
      </w:r>
      <w:r w:rsidRPr="000068FB">
        <w:rPr>
          <w:b/>
        </w:rPr>
        <w:t>can be a negative number, so be careful.</w:t>
      </w:r>
      <w:r>
        <w:t xml:space="preserve"> If a negative amount of gold is given</w:t>
      </w:r>
      <w:r w:rsidR="00DA769D">
        <w:t>,</w:t>
      </w:r>
      <w:r>
        <w:t xml:space="preserve"> print:</w:t>
      </w:r>
      <w:r w:rsidR="000068FB">
        <w:t xml:space="preserve"> </w:t>
      </w:r>
      <w:r w:rsidRPr="000068FB">
        <w:rPr>
          <w:rStyle w:val="CodeChar"/>
        </w:rPr>
        <w:t>"Gold added cannot be a negative number!"</w:t>
      </w:r>
      <w:r w:rsidR="008564B0">
        <w:rPr>
          <w:rStyle w:val="CodeChar"/>
        </w:rPr>
        <w:t xml:space="preserve"> </w:t>
      </w:r>
      <w:r w:rsidR="008564B0" w:rsidRPr="008564B0">
        <w:rPr>
          <w:rStyle w:val="CodeChar"/>
          <w:rFonts w:asciiTheme="minorHAnsi" w:hAnsiTheme="minorHAnsi"/>
        </w:rPr>
        <w:t>and ignore the command.</w:t>
      </w:r>
    </w:p>
    <w:p w14:paraId="68665386" w14:textId="77777777" w:rsidR="00DA769D" w:rsidRDefault="005E41AF" w:rsidP="00424783">
      <w:pPr>
        <w:pStyle w:val="ListParagraph"/>
        <w:numPr>
          <w:ilvl w:val="1"/>
          <w:numId w:val="13"/>
        </w:numPr>
      </w:pPr>
      <w:r>
        <w:t>If the given gold is a valid amount, increase the town</w:t>
      </w:r>
      <w:r w:rsidR="000068FB">
        <w:t>'</w:t>
      </w:r>
      <w:r>
        <w:t>s gold reserves by the respective amount and print the following message:</w:t>
      </w:r>
      <w:r w:rsidR="006E6E79">
        <w:t xml:space="preserve"> </w:t>
      </w:r>
    </w:p>
    <w:p w14:paraId="4687F580" w14:textId="3506FEB6" w:rsidR="00E0478A" w:rsidRPr="00DA769D" w:rsidRDefault="005E41AF" w:rsidP="00DA769D">
      <w:pPr>
        <w:rPr>
          <w:rStyle w:val="CodeChar"/>
          <w:rFonts w:asciiTheme="minorHAnsi" w:hAnsiTheme="minorHAnsi"/>
          <w:b w:val="0"/>
          <w:noProof w:val="0"/>
        </w:rPr>
      </w:pPr>
      <w:r w:rsidRPr="005E41AF">
        <w:rPr>
          <w:rStyle w:val="CodeChar"/>
        </w:rPr>
        <w:t>"</w:t>
      </w:r>
      <w:r>
        <w:rPr>
          <w:rStyle w:val="CodeChar"/>
        </w:rPr>
        <w:t>{gold added}</w:t>
      </w:r>
      <w:r w:rsidRPr="005E41AF"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 w:rsidRPr="005E41AF">
        <w:rPr>
          <w:rStyle w:val="CodeChar"/>
        </w:rPr>
        <w:t xml:space="preserve"> now has </w:t>
      </w:r>
      <w:r>
        <w:rPr>
          <w:rStyle w:val="CodeChar"/>
        </w:rPr>
        <w:t>{</w:t>
      </w:r>
      <w:r w:rsidR="00E0478A">
        <w:rPr>
          <w:rStyle w:val="CodeChar"/>
        </w:rPr>
        <w:t xml:space="preserve">total </w:t>
      </w:r>
      <w:r>
        <w:rPr>
          <w:rStyle w:val="CodeChar"/>
        </w:rPr>
        <w:t>gold}</w:t>
      </w:r>
      <w:r w:rsidRPr="005E41AF">
        <w:rPr>
          <w:rStyle w:val="CodeChar"/>
        </w:rPr>
        <w:t xml:space="preserve"> gold."</w:t>
      </w:r>
    </w:p>
    <w:p w14:paraId="434880D1" w14:textId="497863FA" w:rsidR="008564B0" w:rsidRDefault="008564B0" w:rsidP="008564B0">
      <w:pPr>
        <w:pStyle w:val="Heading3"/>
      </w:pPr>
      <w:r>
        <w:t>Input</w:t>
      </w:r>
    </w:p>
    <w:p w14:paraId="2AA057D8" w14:textId="7101C127" w:rsidR="008564B0" w:rsidRDefault="008564B0" w:rsidP="008564B0">
      <w:pPr>
        <w:pStyle w:val="ListParagraph"/>
        <w:numPr>
          <w:ilvl w:val="0"/>
          <w:numId w:val="18"/>
        </w:numPr>
      </w:pPr>
      <w:r>
        <w:t xml:space="preserve">On the first lines, until the </w:t>
      </w:r>
      <w:r w:rsidRPr="008564B0"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 w:rsidRPr="008564B0">
        <w:rPr>
          <w:rFonts w:ascii="Consolas" w:hAnsi="Consolas"/>
          <w:b/>
        </w:rPr>
        <w:t>"||"</w:t>
      </w:r>
    </w:p>
    <w:p w14:paraId="62756E83" w14:textId="1A3CFA6C" w:rsidR="008564B0" w:rsidRPr="008564B0" w:rsidRDefault="008564B0" w:rsidP="008564B0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n the </w:t>
      </w:r>
      <w:r w:rsidR="00DA769D">
        <w:t>following</w:t>
      </w:r>
      <w:r>
        <w:t xml:space="preserve"> lines, until the </w:t>
      </w:r>
      <w:r w:rsidRPr="008564B0"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 w:rsidRPr="008564B0">
        <w:rPr>
          <w:rFonts w:ascii="Consolas" w:hAnsi="Consolas"/>
          <w:b/>
        </w:rPr>
        <w:t>"=&gt;"</w:t>
      </w:r>
    </w:p>
    <w:p w14:paraId="340D525F" w14:textId="7E1DD1BC" w:rsidR="002B2581" w:rsidRPr="002B2581" w:rsidRDefault="004777E6" w:rsidP="002B2581">
      <w:pPr>
        <w:pStyle w:val="Heading3"/>
      </w:pPr>
      <w:r>
        <w:lastRenderedPageBreak/>
        <w:t>Output</w:t>
      </w:r>
    </w:p>
    <w:p w14:paraId="0E263D82" w14:textId="40FC8FEB" w:rsidR="00EB4B34" w:rsidRDefault="00E0478A" w:rsidP="008564B0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After receiving the </w:t>
      </w:r>
      <w:r>
        <w:rPr>
          <w:rStyle w:val="CodeChar"/>
        </w:rPr>
        <w:t>"</w:t>
      </w:r>
      <w:r w:rsidRPr="00DA2B61">
        <w:rPr>
          <w:rStyle w:val="CodeChar"/>
        </w:rPr>
        <w:t>End</w:t>
      </w:r>
      <w:r>
        <w:rPr>
          <w:rStyle w:val="CodeChar"/>
        </w:rPr>
        <w:t>"</w:t>
      </w:r>
      <w:r>
        <w:rPr>
          <w:noProof/>
        </w:rPr>
        <w:t xml:space="preserve"> command</w:t>
      </w:r>
      <w:r w:rsidR="00DA769D">
        <w:rPr>
          <w:noProof/>
        </w:rPr>
        <w:t>,</w:t>
      </w:r>
      <w:r>
        <w:rPr>
          <w:noProof/>
        </w:rPr>
        <w:t xml:space="preserve"> if there are any existing settlements on your list of targets, you need to print all of them</w:t>
      </w:r>
      <w:r w:rsidR="00FF44E6">
        <w:rPr>
          <w:noProof/>
        </w:rPr>
        <w:t>,</w:t>
      </w:r>
      <w:r>
        <w:rPr>
          <w:noProof/>
        </w:rPr>
        <w:t xml:space="preserve"> in the following format:</w:t>
      </w:r>
    </w:p>
    <w:p w14:paraId="5E60BDC4" w14:textId="65BDD818" w:rsidR="008564B0" w:rsidRDefault="00DA769D" w:rsidP="008564B0">
      <w:pPr>
        <w:pStyle w:val="Code"/>
        <w:ind w:firstLine="360"/>
      </w:pPr>
      <w:r>
        <w:t>"</w:t>
      </w:r>
      <w:r w:rsidR="00E0478A">
        <w:t>Ahoy, Captain! There are {count}</w:t>
      </w:r>
      <w:r w:rsidR="00E0478A" w:rsidRPr="00E0478A">
        <w:t xml:space="preserve"> wealthy settlements to go to:</w:t>
      </w:r>
    </w:p>
    <w:p w14:paraId="6F31EC25" w14:textId="15826B1F" w:rsidR="00E0478A" w:rsidRDefault="00E0478A" w:rsidP="008564B0">
      <w:pPr>
        <w:pStyle w:val="Code"/>
        <w:ind w:firstLine="360"/>
      </w:pPr>
      <w:r>
        <w:t>{town1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47544320" w14:textId="3C22BB16" w:rsidR="00DA769D" w:rsidRDefault="00DA769D" w:rsidP="00DA769D">
      <w:pPr>
        <w:pStyle w:val="Code"/>
        <w:ind w:firstLine="360"/>
      </w:pPr>
      <w:r>
        <w:t>{town2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0FF72842" w14:textId="77777777" w:rsidR="008564B0" w:rsidRDefault="008564B0" w:rsidP="008564B0">
      <w:pPr>
        <w:pStyle w:val="Code"/>
      </w:pPr>
      <w:r>
        <w:t xml:space="preserve">   </w:t>
      </w:r>
      <w:r w:rsidR="00936C6E">
        <w:t>…</w:t>
      </w:r>
    </w:p>
    <w:p w14:paraId="41B31480" w14:textId="1B7014C2" w:rsidR="00EB4B34" w:rsidRDefault="00E0478A" w:rsidP="008564B0">
      <w:pPr>
        <w:pStyle w:val="Code"/>
        <w:ind w:firstLine="360"/>
      </w:pPr>
      <w:r>
        <w:t>{town</w:t>
      </w:r>
      <w:r w:rsidR="00936C6E">
        <w:t>…n</w:t>
      </w:r>
      <w:r>
        <w:t>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  <w:r w:rsidR="00DA769D">
        <w:t>"</w:t>
      </w:r>
    </w:p>
    <w:p w14:paraId="7C77D7C6" w14:textId="7A8454B8" w:rsidR="00EB4B34" w:rsidRDefault="00EB4B34" w:rsidP="008564B0">
      <w:pPr>
        <w:pStyle w:val="ListParagraph"/>
        <w:numPr>
          <w:ilvl w:val="0"/>
          <w:numId w:val="17"/>
        </w:numPr>
      </w:pPr>
      <w:r>
        <w:t>If there are no settlements left to plunder, print:</w:t>
      </w:r>
    </w:p>
    <w:p w14:paraId="04E61C8E" w14:textId="112B8123" w:rsidR="00EB4B34" w:rsidRDefault="00EB4B34" w:rsidP="008564B0">
      <w:pPr>
        <w:pStyle w:val="Code"/>
        <w:ind w:firstLine="360"/>
      </w:pPr>
      <w:r w:rsidRPr="00EB4B34">
        <w:t>"Ahoy, Captain! All targets have been plundered and destroyed!"</w:t>
      </w:r>
    </w:p>
    <w:p w14:paraId="22F67710" w14:textId="0A4F5B06" w:rsidR="00FF17A9" w:rsidRDefault="00FF17A9" w:rsidP="00FF17A9">
      <w:pPr>
        <w:pStyle w:val="Heading3"/>
      </w:pPr>
      <w:r>
        <w:t>Constraints</w:t>
      </w:r>
    </w:p>
    <w:p w14:paraId="74D3C150" w14:textId="7E4660E3" w:rsidR="006E5AA4" w:rsidRDefault="00E0478A" w:rsidP="008A5CDD">
      <w:pPr>
        <w:pStyle w:val="ListParagraph"/>
        <w:numPr>
          <w:ilvl w:val="0"/>
          <w:numId w:val="6"/>
        </w:numPr>
      </w:pPr>
      <w:r>
        <w:t xml:space="preserve">The </w:t>
      </w:r>
      <w:r w:rsidR="00C336FD">
        <w:t xml:space="preserve">initial </w:t>
      </w:r>
      <w:r>
        <w:t>population and gold of the settlements will be valid</w:t>
      </w:r>
      <w:r w:rsidR="00DA769D">
        <w:t xml:space="preserve"> </w:t>
      </w:r>
      <w:r>
        <w:t xml:space="preserve">32-bit integers, </w:t>
      </w:r>
      <w:r w:rsidR="00DA769D">
        <w:t>never negative,</w:t>
      </w:r>
      <w:r>
        <w:t xml:space="preserve"> or exceed the respective limits.</w:t>
      </w:r>
    </w:p>
    <w:p w14:paraId="48EA9938" w14:textId="6C3C8AAD" w:rsidR="00C336FD" w:rsidRDefault="00C336FD" w:rsidP="007306AB">
      <w:pPr>
        <w:pStyle w:val="ListParagraph"/>
        <w:numPr>
          <w:ilvl w:val="0"/>
          <w:numId w:val="6"/>
        </w:numPr>
      </w:pPr>
      <w:r>
        <w:t>The town names in the events will always be valid towns that should be on your list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5"/>
        <w:gridCol w:w="6585"/>
      </w:tblGrid>
      <w:tr w:rsidR="00B50CF1" w14:paraId="17BD4F64" w14:textId="77777777" w:rsidTr="0026542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94DF57E" w14:textId="760FC5DB" w:rsidR="006E7E0C" w:rsidRPr="00A930AE" w:rsidRDefault="006E5AA4" w:rsidP="0083736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D12D21" w14:textId="4ED684B1" w:rsidR="006E7E0C" w:rsidRPr="00A930AE" w:rsidRDefault="006E5AA4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E5AA4" w14:paraId="67F0CD18" w14:textId="77777777" w:rsidTr="0026542E">
        <w:trPr>
          <w:trHeight w:val="4025"/>
        </w:trPr>
        <w:tc>
          <w:tcPr>
            <w:tcW w:w="0" w:type="auto"/>
          </w:tcPr>
          <w:p w14:paraId="336597A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Tortuga||345000||1250</w:t>
            </w:r>
          </w:p>
          <w:p w14:paraId="5B77C95E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nto Domingo||240000||630</w:t>
            </w:r>
          </w:p>
          <w:p w14:paraId="1D7503FA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Havana||410000||1100</w:t>
            </w:r>
          </w:p>
          <w:p w14:paraId="2D2645B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304D6AA7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lunder=&gt;Tortuga=&gt;75000=&gt;380</w:t>
            </w:r>
          </w:p>
          <w:p w14:paraId="3F2A5E0C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rosper=&gt;Santo Domingo=&gt;180</w:t>
            </w:r>
          </w:p>
          <w:p w14:paraId="51AD3069" w14:textId="5766D484" w:rsidR="006E5AA4" w:rsidRPr="00F475E2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0F65A497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4967DF1D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30E74676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0313AD65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24EF9F22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549B614E" w14:textId="17B8B1F9" w:rsidR="006E5AA4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EB4E7E" w14:paraId="53C0879B" w14:textId="77777777" w:rsidTr="0026542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3972D840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DEE9EB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B4E7E" w14:paraId="7A02225B" w14:textId="77777777" w:rsidTr="0026542E">
        <w:trPr>
          <w:trHeight w:val="4989"/>
        </w:trPr>
        <w:tc>
          <w:tcPr>
            <w:tcW w:w="0" w:type="auto"/>
          </w:tcPr>
          <w:p w14:paraId="1036C55E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lastRenderedPageBreak/>
              <w:t>Nassau||95000||1000</w:t>
            </w:r>
          </w:p>
          <w:p w14:paraId="203E7138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n Juan||930000||1250</w:t>
            </w:r>
          </w:p>
          <w:p w14:paraId="168A26CF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Campeche||270000||690</w:t>
            </w:r>
          </w:p>
          <w:p w14:paraId="50CCE944" w14:textId="3708C370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320000||1000</w:t>
            </w:r>
          </w:p>
          <w:p w14:paraId="4CFF8A89" w14:textId="46500383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</w:t>
            </w:r>
            <w:r>
              <w:rPr>
                <w:rFonts w:ascii="Consolas" w:eastAsia="Calibri" w:hAnsi="Consolas" w:cs="Times New Roman"/>
                <w:noProof/>
              </w:rPr>
              <w:t>10</w:t>
            </w:r>
            <w:r w:rsidRPr="00442286">
              <w:rPr>
                <w:rFonts w:ascii="Consolas" w:eastAsia="Calibri" w:hAnsi="Consolas" w:cs="Times New Roman"/>
                <w:noProof/>
              </w:rPr>
              <w:t>0000||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</w:p>
          <w:p w14:paraId="027275DD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7ED1B77C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rosper=&gt;Port Royal=&gt;-200</w:t>
            </w:r>
          </w:p>
          <w:p w14:paraId="66B9F05D" w14:textId="0E57C7EE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9</w:t>
            </w:r>
            <w:r w:rsidR="00420C0F"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000</w:t>
            </w:r>
            <w:r w:rsidRPr="00420C0F">
              <w:rPr>
                <w:rFonts w:ascii="Consolas" w:eastAsia="Calibri" w:hAnsi="Consolas" w:cs="Times New Roman"/>
                <w:noProof/>
              </w:rPr>
              <w:t>=&gt;750</w:t>
            </w:r>
          </w:p>
          <w:p w14:paraId="4E79127F" w14:textId="4F2D1BE9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000</w:t>
            </w:r>
            <w:r w:rsidRPr="00420C0F">
              <w:rPr>
                <w:rFonts w:ascii="Consolas" w:eastAsia="Calibri" w:hAnsi="Consolas" w:cs="Times New Roman"/>
                <w:noProof/>
              </w:rPr>
              <w:t>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Pr="00420C0F">
              <w:rPr>
                <w:rFonts w:ascii="Consolas" w:eastAsia="Calibri" w:hAnsi="Consolas" w:cs="Times New Roman"/>
                <w:noProof/>
              </w:rPr>
              <w:t>50</w:t>
            </w:r>
          </w:p>
          <w:p w14:paraId="15C7751F" w14:textId="4F959D10" w:rsidR="00442286" w:rsidRPr="004651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Campeche=&gt;150000=&gt;</w:t>
            </w:r>
            <w:r w:rsidR="00465186">
              <w:rPr>
                <w:rFonts w:ascii="Consolas" w:eastAsia="Calibri" w:hAnsi="Consolas" w:cs="Times New Roman"/>
                <w:noProof/>
                <w:lang w:val="bg-BG"/>
              </w:rPr>
              <w:t>690</w:t>
            </w:r>
          </w:p>
          <w:p w14:paraId="724C44DF" w14:textId="29345CD3" w:rsidR="00EB4E7E" w:rsidRPr="00F475E2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677725A0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60EB69D4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247C9C6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57149003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4AE5B02F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68A4E6E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193AC7A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4067FBEE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49B68466" w14:textId="7038B52C" w:rsidR="00EB4E7E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</w:tc>
      </w:tr>
    </w:tbl>
    <w:p w14:paraId="285C7449" w14:textId="07490E80" w:rsidR="009D5310" w:rsidRPr="00EF2B5F" w:rsidRDefault="009D5310" w:rsidP="009D531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DA769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22"/>
      </w:tblGrid>
      <w:tr w:rsidR="009D5310" w14:paraId="5CA1A76E" w14:textId="77777777" w:rsidTr="003804AF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DE5CEA9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3627CC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310" w14:paraId="588C7020" w14:textId="77777777" w:rsidTr="003804AF">
        <w:trPr>
          <w:trHeight w:val="4025"/>
        </w:trPr>
        <w:tc>
          <w:tcPr>
            <w:tcW w:w="0" w:type="auto"/>
          </w:tcPr>
          <w:p w14:paraId="40A11D93" w14:textId="663200A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eastAsia="Calibri" w:hAnsi="Consolas" w:cs="Times New Roman"/>
                <w:noProof/>
              </w:rPr>
              <w:t>([</w:t>
            </w: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Tortuga||345000||1250</w:t>
            </w:r>
            <w:r w:rsidRPr="009D5310">
              <w:rPr>
                <w:rFonts w:ascii="Consolas" w:hAnsi="Consolas"/>
              </w:rPr>
              <w:t>",</w:t>
            </w:r>
          </w:p>
          <w:p w14:paraId="7FF8587B" w14:textId="3B648CD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nto Domingo||240000||630</w:t>
            </w:r>
            <w:r w:rsidRPr="009D5310">
              <w:rPr>
                <w:rFonts w:ascii="Consolas" w:hAnsi="Consolas"/>
              </w:rPr>
              <w:t>",</w:t>
            </w:r>
          </w:p>
          <w:p w14:paraId="75675CD8" w14:textId="0FA318F8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Havana||410000||1100</w:t>
            </w:r>
            <w:r w:rsidRPr="009D5310">
              <w:rPr>
                <w:rFonts w:ascii="Consolas" w:hAnsi="Consolas"/>
              </w:rPr>
              <w:t>",</w:t>
            </w:r>
          </w:p>
          <w:p w14:paraId="1961B58B" w14:textId="66809D37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il</w:t>
            </w:r>
            <w:r w:rsidRPr="009D5310">
              <w:rPr>
                <w:rFonts w:ascii="Consolas" w:hAnsi="Consolas"/>
              </w:rPr>
              <w:t>",</w:t>
            </w:r>
          </w:p>
          <w:p w14:paraId="547E5EB3" w14:textId="20185DB5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lunder=&gt;Tortuga=&gt;75000=&gt;380</w:t>
            </w:r>
            <w:r w:rsidRPr="009D5310">
              <w:rPr>
                <w:rFonts w:ascii="Consolas" w:hAnsi="Consolas"/>
              </w:rPr>
              <w:t>",</w:t>
            </w:r>
          </w:p>
          <w:p w14:paraId="0F03E4A1" w14:textId="010C1C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rosper=&gt;Santo Domingo=&gt;180</w:t>
            </w:r>
            <w:r w:rsidRPr="009D5310">
              <w:rPr>
                <w:rFonts w:ascii="Consolas" w:hAnsi="Consolas"/>
              </w:rPr>
              <w:t>",</w:t>
            </w:r>
          </w:p>
          <w:p w14:paraId="2366A1AC" w14:textId="187743F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End</w:t>
            </w:r>
            <w:r w:rsidRPr="009D5310">
              <w:rPr>
                <w:rFonts w:ascii="Consolas" w:hAnsi="Consolas"/>
              </w:rPr>
              <w:t>"])</w:t>
            </w:r>
          </w:p>
        </w:tc>
        <w:tc>
          <w:tcPr>
            <w:tcW w:w="0" w:type="auto"/>
          </w:tcPr>
          <w:p w14:paraId="33550B44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609E09FD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29F22A65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7D26F415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5A6EB8BF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3DD61265" w14:textId="64B25F9C" w:rsidR="009D5310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9D5310" w14:paraId="41FC6FA1" w14:textId="77777777" w:rsidTr="003804AF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1EB667C0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6B6E859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310" w14:paraId="61873048" w14:textId="77777777" w:rsidTr="003804AF">
        <w:trPr>
          <w:trHeight w:val="4989"/>
        </w:trPr>
        <w:tc>
          <w:tcPr>
            <w:tcW w:w="0" w:type="auto"/>
          </w:tcPr>
          <w:p w14:paraId="0C535067" w14:textId="23791B20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eastAsia="Calibri" w:hAnsi="Consolas" w:cstheme="minorHAnsi"/>
                <w:noProof/>
              </w:rPr>
              <w:lastRenderedPageBreak/>
              <w:t>([</w:t>
            </w: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Nassau||95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3403BE2" w14:textId="3E12031D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n Juan||930000||12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2463D59" w14:textId="7D61EFE9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Campeche||270000||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BAC36B4" w14:textId="632E8716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320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8BB7A25" w14:textId="020E44C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100000||2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4B49DDB8" w14:textId="0B63E91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il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6BCBB47B" w14:textId="3A17543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rosper=&gt;Port Royal=&gt;-2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0D7CE52" w14:textId="1F7EAE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9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4</w:t>
            </w:r>
            <w:r w:rsidRPr="009D5310">
              <w:rPr>
                <w:rFonts w:ascii="Consolas" w:eastAsia="Calibri" w:hAnsi="Consolas" w:cstheme="minorHAnsi"/>
                <w:noProof/>
              </w:rPr>
              <w:t>000=&gt;7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212C82C" w14:textId="0281F61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000</w:t>
            </w:r>
            <w:r w:rsidRPr="009D5310">
              <w:rPr>
                <w:rFonts w:ascii="Consolas" w:eastAsia="Calibri" w:hAnsi="Consolas" w:cstheme="minorHAnsi"/>
                <w:noProof/>
              </w:rPr>
              <w:t>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</w:t>
            </w:r>
            <w:r w:rsidRPr="009D5310">
              <w:rPr>
                <w:rFonts w:ascii="Consolas" w:eastAsia="Calibri" w:hAnsi="Consolas" w:cstheme="minorHAnsi"/>
                <w:noProof/>
              </w:rPr>
              <w:t>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5963C84" w14:textId="2ED9AE9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  <w:lang w:val="bg-BG"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Campeche=&gt;150000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F9C74FB" w14:textId="78AA164A" w:rsidR="009D5310" w:rsidRPr="00F475E2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End</w:t>
            </w:r>
            <w:r w:rsidRPr="009D5310">
              <w:rPr>
                <w:rFonts w:ascii="Consolas" w:hAnsi="Consolas" w:cstheme="minorHAnsi"/>
              </w:rPr>
              <w:t>"])</w:t>
            </w:r>
          </w:p>
        </w:tc>
        <w:tc>
          <w:tcPr>
            <w:tcW w:w="0" w:type="auto"/>
          </w:tcPr>
          <w:p w14:paraId="3040CA01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409255EA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8F6CBC6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3EF435A2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39BA655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3ECF6EA3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36D4327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60B53BB9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2A358049" w14:textId="23C10EB6" w:rsidR="009D5310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</w:tc>
      </w:tr>
    </w:tbl>
    <w:p w14:paraId="1A542A1A" w14:textId="77777777" w:rsidR="009D5310" w:rsidRPr="00081A23" w:rsidRDefault="009D5310" w:rsidP="009D5310">
      <w:pPr>
        <w:rPr>
          <w:lang w:val="bg-BG"/>
        </w:rPr>
      </w:pPr>
    </w:p>
    <w:p w14:paraId="4D6B3945" w14:textId="77777777" w:rsidR="008D58DE" w:rsidRPr="00081A23" w:rsidRDefault="008D58DE" w:rsidP="00081A23">
      <w:pPr>
        <w:rPr>
          <w:lang w:val="bg-BG"/>
        </w:rPr>
      </w:pPr>
    </w:p>
    <w:sectPr w:rsidR="008D58DE" w:rsidRPr="00081A23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FD157" w14:textId="77777777" w:rsidR="00595DE7" w:rsidRDefault="00595DE7" w:rsidP="008068A2">
      <w:pPr>
        <w:spacing w:after="0" w:line="240" w:lineRule="auto"/>
      </w:pPr>
      <w:r>
        <w:separator/>
      </w:r>
    </w:p>
  </w:endnote>
  <w:endnote w:type="continuationSeparator" w:id="0">
    <w:p w14:paraId="0905BD9D" w14:textId="77777777" w:rsidR="00595DE7" w:rsidRDefault="00595D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6B107" w14:textId="77777777" w:rsidR="00DA769D" w:rsidRDefault="00DA76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18202" w14:textId="77777777" w:rsidR="00DA769D" w:rsidRDefault="00DA769D" w:rsidP="00DA769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FB98662" wp14:editId="2B65329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5353FD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451E420" wp14:editId="34A99EB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3CCD01D" w14:textId="77777777" w:rsidR="00DA769D" w:rsidRDefault="00DA769D" w:rsidP="00DA769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358B14A" w14:textId="77777777" w:rsidR="00DA769D" w:rsidRDefault="00DA769D" w:rsidP="00DA769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964C09" wp14:editId="7CEFBB2D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EC993F" wp14:editId="76BFCEF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2D136" wp14:editId="4AD0E08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437C8E" wp14:editId="1A0E2CAE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4C190" wp14:editId="79128D8C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D24B3" wp14:editId="7405D625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53198" wp14:editId="3F7C5A47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02944" wp14:editId="3B5BD68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41645D" wp14:editId="60B4188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51E42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33CCD01D" w14:textId="77777777" w:rsidR="00DA769D" w:rsidRDefault="00DA769D" w:rsidP="00DA769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358B14A" w14:textId="77777777" w:rsidR="00DA769D" w:rsidRDefault="00DA769D" w:rsidP="00DA769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964C09" wp14:editId="7CEFBB2D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EC993F" wp14:editId="76BFCEF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2D136" wp14:editId="4AD0E08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437C8E" wp14:editId="1A0E2CAE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4C190" wp14:editId="79128D8C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D24B3" wp14:editId="7405D625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53198" wp14:editId="3F7C5A47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02944" wp14:editId="3B5BD68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41645D" wp14:editId="60B4188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A3A3BA0" wp14:editId="570E59F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81DDD97" w14:textId="77777777" w:rsidR="00DA769D" w:rsidRDefault="00DA769D" w:rsidP="00DA769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A3A3BA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81DDD97" w14:textId="77777777" w:rsidR="00DA769D" w:rsidRDefault="00DA769D" w:rsidP="00DA769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C9E47B3" wp14:editId="3F31783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CCACEEF" w14:textId="77777777" w:rsidR="00DA769D" w:rsidRDefault="00DA769D" w:rsidP="00DA769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9E47B3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CCACEEF" w14:textId="77777777" w:rsidR="00DA769D" w:rsidRDefault="00DA769D" w:rsidP="00DA769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DEB0AC" wp14:editId="652CA1A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A769D" w:rsidRDefault="00057148" w:rsidP="00DA76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9231" w14:textId="77777777" w:rsidR="00DA769D" w:rsidRDefault="00DA7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93E15" w14:textId="77777777" w:rsidR="00595DE7" w:rsidRDefault="00595DE7" w:rsidP="008068A2">
      <w:pPr>
        <w:spacing w:after="0" w:line="240" w:lineRule="auto"/>
      </w:pPr>
      <w:r>
        <w:separator/>
      </w:r>
    </w:p>
  </w:footnote>
  <w:footnote w:type="continuationSeparator" w:id="0">
    <w:p w14:paraId="70CFA1E2" w14:textId="77777777" w:rsidR="00595DE7" w:rsidRDefault="00595D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729F4" w14:textId="77777777" w:rsidR="00DA769D" w:rsidRDefault="00DA76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A84A7" w14:textId="77777777" w:rsidR="00DA769D" w:rsidRDefault="00DA76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4"/>
  </w:num>
  <w:num w:numId="4">
    <w:abstractNumId w:val="15"/>
  </w:num>
  <w:num w:numId="5">
    <w:abstractNumId w:val="6"/>
  </w:num>
  <w:num w:numId="6">
    <w:abstractNumId w:val="16"/>
  </w:num>
  <w:num w:numId="7">
    <w:abstractNumId w:val="17"/>
  </w:num>
  <w:num w:numId="8">
    <w:abstractNumId w:val="10"/>
  </w:num>
  <w:num w:numId="9">
    <w:abstractNumId w:val="8"/>
  </w:num>
  <w:num w:numId="10">
    <w:abstractNumId w:val="13"/>
  </w:num>
  <w:num w:numId="11">
    <w:abstractNumId w:val="11"/>
  </w:num>
  <w:num w:numId="12">
    <w:abstractNumId w:val="12"/>
  </w:num>
  <w:num w:numId="13">
    <w:abstractNumId w:val="7"/>
  </w:num>
  <w:num w:numId="14">
    <w:abstractNumId w:val="0"/>
  </w:num>
  <w:num w:numId="15">
    <w:abstractNumId w:val="4"/>
  </w:num>
  <w:num w:numId="16">
    <w:abstractNumId w:val="5"/>
  </w:num>
  <w:num w:numId="17">
    <w:abstractNumId w:val="9"/>
  </w:num>
  <w:num w:numId="1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TA3MTY2NLZU0lEKTi0uzszPAykwqgUAa/sdpSwAAAA="/>
  </w:docVars>
  <w:rsids>
    <w:rsidRoot w:val="008068A2"/>
    <w:rsid w:val="000006BB"/>
    <w:rsid w:val="00002C1C"/>
    <w:rsid w:val="000068FB"/>
    <w:rsid w:val="00007044"/>
    <w:rsid w:val="00011ECB"/>
    <w:rsid w:val="000178E8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1A23"/>
    <w:rsid w:val="00086727"/>
    <w:rsid w:val="00096159"/>
    <w:rsid w:val="00097052"/>
    <w:rsid w:val="000A22B5"/>
    <w:rsid w:val="000A6794"/>
    <w:rsid w:val="000B39E6"/>
    <w:rsid w:val="000B56F0"/>
    <w:rsid w:val="000D4E6A"/>
    <w:rsid w:val="000D5DED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31105"/>
    <w:rsid w:val="002326A7"/>
    <w:rsid w:val="00244E59"/>
    <w:rsid w:val="0025151A"/>
    <w:rsid w:val="00251A8B"/>
    <w:rsid w:val="00255B7B"/>
    <w:rsid w:val="00264287"/>
    <w:rsid w:val="0026542E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6BB3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360C2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4821"/>
    <w:rsid w:val="00595DE7"/>
    <w:rsid w:val="00596357"/>
    <w:rsid w:val="005974BA"/>
    <w:rsid w:val="005B0164"/>
    <w:rsid w:val="005B3EE0"/>
    <w:rsid w:val="005B407E"/>
    <w:rsid w:val="005C12D7"/>
    <w:rsid w:val="005C131C"/>
    <w:rsid w:val="005C6A24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55B4"/>
    <w:rsid w:val="006E5AA4"/>
    <w:rsid w:val="006E6E79"/>
    <w:rsid w:val="006E7E0C"/>
    <w:rsid w:val="006E7E50"/>
    <w:rsid w:val="006F183F"/>
    <w:rsid w:val="006F351C"/>
    <w:rsid w:val="00704432"/>
    <w:rsid w:val="007051DF"/>
    <w:rsid w:val="00707525"/>
    <w:rsid w:val="00711198"/>
    <w:rsid w:val="0072154F"/>
    <w:rsid w:val="00724DA4"/>
    <w:rsid w:val="007306AB"/>
    <w:rsid w:val="007372D0"/>
    <w:rsid w:val="0075673C"/>
    <w:rsid w:val="00761321"/>
    <w:rsid w:val="00763912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64B0"/>
    <w:rsid w:val="00861625"/>
    <w:rsid w:val="008617B5"/>
    <w:rsid w:val="00870828"/>
    <w:rsid w:val="0088080B"/>
    <w:rsid w:val="00883AF9"/>
    <w:rsid w:val="00885DB7"/>
    <w:rsid w:val="0088735C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30CEE"/>
    <w:rsid w:val="00936C6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5310"/>
    <w:rsid w:val="009D687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5F6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00B0"/>
    <w:rsid w:val="00BD11CF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2A2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3957"/>
    <w:rsid w:val="00D8395C"/>
    <w:rsid w:val="00D87A6B"/>
    <w:rsid w:val="00D910AA"/>
    <w:rsid w:val="00D95FF6"/>
    <w:rsid w:val="00DA2B61"/>
    <w:rsid w:val="00DA769D"/>
    <w:rsid w:val="00DB1D9E"/>
    <w:rsid w:val="00DB376B"/>
    <w:rsid w:val="00DB5E35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55ED"/>
    <w:rsid w:val="00F66A1F"/>
    <w:rsid w:val="00F7033C"/>
    <w:rsid w:val="00F7042F"/>
    <w:rsid w:val="00F716FC"/>
    <w:rsid w:val="00F7266C"/>
    <w:rsid w:val="00F73C9D"/>
    <w:rsid w:val="00F74677"/>
    <w:rsid w:val="00F773AE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E038F"/>
    <w:rsid w:val="00FE2148"/>
    <w:rsid w:val="00FE505D"/>
    <w:rsid w:val="00FE5228"/>
    <w:rsid w:val="00FF1540"/>
    <w:rsid w:val="00FF17A9"/>
    <w:rsid w:val="00FF4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DA7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48695-3BF2-4110-8F20-C92F5C659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4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79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xander Keramanov</cp:lastModifiedBy>
  <cp:revision>34</cp:revision>
  <cp:lastPrinted>2015-10-26T22:35:00Z</cp:lastPrinted>
  <dcterms:created xsi:type="dcterms:W3CDTF">2020-03-31T12:36:00Z</dcterms:created>
  <dcterms:modified xsi:type="dcterms:W3CDTF">2022-01-04T13:57:00Z</dcterms:modified>
  <cp:category>programming, education, software engineering, software development</cp:category>
</cp:coreProperties>
</file>